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8759D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pollo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F456D3">
              <w:rPr>
                <w:rFonts w:ascii="Times New Roman" w:hAnsi="Times New Roman"/>
                <w:sz w:val="24"/>
                <w:szCs w:val="24"/>
                <w:lang w:val="en-US"/>
              </w:rPr>
              <w:t>PostHog</w:t>
            </w:r>
            <w:proofErr w:type="spellEnd"/>
            <w:r w:rsidR="00F456D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  <w:r w:rsidR="00096DA9">
              <w:rPr>
                <w:rFonts w:ascii="Times New Roman" w:hAnsi="Times New Roman"/>
                <w:sz w:val="24"/>
                <w:szCs w:val="24"/>
                <w:lang w:val="en-US"/>
              </w:rPr>
              <w:t>, Redux</w:t>
            </w:r>
            <w:r w:rsidR="00BD4F9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C9644B">
              <w:rPr>
                <w:rFonts w:ascii="Times New Roman" w:hAnsi="Times New Roman"/>
                <w:sz w:val="24"/>
                <w:szCs w:val="24"/>
                <w:lang w:val="en-US"/>
              </w:rPr>
              <w:t>tRPC</w:t>
            </w:r>
            <w:proofErr w:type="spellEnd"/>
            <w:r w:rsidR="006B345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Tailwind, </w:t>
            </w:r>
            <w:proofErr w:type="spellStart"/>
            <w:r w:rsidR="006B3451">
              <w:rPr>
                <w:rFonts w:ascii="Times New Roman" w:hAnsi="Times New Roman"/>
                <w:sz w:val="24"/>
                <w:szCs w:val="24"/>
                <w:lang w:val="en-US"/>
              </w:rPr>
              <w:t>Cha</w:t>
            </w:r>
            <w:r w:rsidR="00C86E82">
              <w:rPr>
                <w:rFonts w:ascii="Times New Roman" w:hAnsi="Times New Roman"/>
                <w:sz w:val="24"/>
                <w:szCs w:val="24"/>
                <w:lang w:val="en-US"/>
              </w:rPr>
              <w:t>k</w:t>
            </w:r>
            <w:r w:rsidR="006B3451">
              <w:rPr>
                <w:rFonts w:ascii="Times New Roman" w:hAnsi="Times New Roman"/>
                <w:sz w:val="24"/>
                <w:szCs w:val="24"/>
                <w:lang w:val="en-US"/>
              </w:rPr>
              <w:t>raUI</w:t>
            </w:r>
            <w:proofErr w:type="spellEnd"/>
            <w:r w:rsidR="007F2E3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7F2E35">
              <w:rPr>
                <w:rFonts w:ascii="Times New Roman" w:hAnsi="Times New Roman"/>
                <w:sz w:val="24"/>
                <w:szCs w:val="24"/>
                <w:lang w:val="en-US"/>
              </w:rPr>
              <w:t>MaterialUI</w:t>
            </w:r>
            <w:proofErr w:type="spellEnd"/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4C3F80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signed and </w:t>
            </w:r>
            <w:r w:rsidR="00F564B4">
              <w:rPr>
                <w:rFonts w:ascii="Times New Roman" w:hAnsi="Times New Roman"/>
                <w:sz w:val="24"/>
                <w:szCs w:val="24"/>
                <w:lang w:val="en-US"/>
              </w:rPr>
              <w:t>i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mplemented</w:t>
            </w:r>
            <w:r w:rsidR="005E691C"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 no-code </w:t>
            </w:r>
            <w:r w:rsidR="00717B04">
              <w:rPr>
                <w:rFonts w:ascii="Times New Roman" w:hAnsi="Times New Roman"/>
                <w:sz w:val="24"/>
                <w:szCs w:val="24"/>
                <w:lang w:val="en-US"/>
              </w:rPr>
              <w:t>React-based</w:t>
            </w:r>
            <w:r w:rsidR="005E691C"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interface</w:t>
            </w:r>
            <w:r w:rsidR="00ED08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that </w:t>
            </w:r>
            <w:r w:rsidR="007A591D">
              <w:rPr>
                <w:rFonts w:ascii="Times New Roman" w:hAnsi="Times New Roman"/>
                <w:sz w:val="24"/>
                <w:szCs w:val="24"/>
                <w:lang w:val="en-US"/>
              </w:rPr>
              <w:t>enables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users to quickly and easily </w:t>
            </w:r>
            <w:r w:rsidR="002D74EC">
              <w:rPr>
                <w:rFonts w:ascii="Times New Roman" w:hAnsi="Times New Roman"/>
                <w:sz w:val="24"/>
                <w:szCs w:val="24"/>
                <w:lang w:val="en-US"/>
              </w:rPr>
              <w:t>generate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FT collections, resulting in a 7x increase in </w:t>
            </w:r>
            <w:r w:rsidR="004F272F">
              <w:rPr>
                <w:rFonts w:ascii="Times New Roman" w:hAnsi="Times New Roman"/>
                <w:sz w:val="24"/>
                <w:szCs w:val="24"/>
                <w:lang w:val="en-US"/>
              </w:rPr>
              <w:t>performance</w:t>
            </w:r>
            <w:r w:rsidR="00D73CA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compared to the previous generator.</w:t>
            </w:r>
          </w:p>
          <w:p w:rsidR="006A0A19" w:rsidRDefault="00EA1B87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EA1B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reated an admin dashboard using Apollo </w:t>
            </w:r>
            <w:proofErr w:type="spellStart"/>
            <w:r w:rsidRPr="00EA1B87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EA1B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efficiently query and manage </w:t>
            </w:r>
            <w:r w:rsidR="00A2132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ser </w:t>
            </w:r>
            <w:r w:rsidRPr="00EA1B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ata from </w:t>
            </w:r>
            <w:r w:rsidR="000C3F7B">
              <w:rPr>
                <w:rFonts w:ascii="Times New Roman" w:hAnsi="Times New Roman"/>
                <w:sz w:val="24"/>
                <w:szCs w:val="24"/>
                <w:lang w:val="en-US"/>
              </w:rPr>
              <w:t>a</w:t>
            </w:r>
            <w:r w:rsidRPr="00EA1B8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ongoDB database</w:t>
            </w:r>
            <w:r w:rsidR="008F47BE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892FAE" w:rsidRDefault="00892FAE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92FAE">
              <w:rPr>
                <w:rFonts w:ascii="Times New Roman" w:hAnsi="Times New Roman"/>
                <w:sz w:val="24"/>
                <w:szCs w:val="24"/>
                <w:lang w:val="en-US"/>
              </w:rPr>
              <w:t>Tracked and analyzed conversion rates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us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PostHog</w:t>
            </w:r>
            <w:proofErr w:type="spellEnd"/>
            <w:r w:rsidRPr="00892FA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understand effectiveness of website in turning visitors into customers</w:t>
            </w:r>
            <w:r w:rsidR="00E65DD9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C4B65" w:rsidRDefault="00DE716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>Improved the user experience and enhanced UI</w:t>
            </w:r>
            <w:r w:rsidR="009C075F"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sign</w:t>
            </w: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by following best practices in usability and accessibility</w:t>
            </w:r>
            <w:r w:rsidR="006C4B65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5E691C" w:rsidRDefault="00597E6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C4B65">
              <w:rPr>
                <w:rFonts w:ascii="Times New Roman" w:hAnsi="Times New Roman"/>
                <w:sz w:val="24"/>
                <w:szCs w:val="24"/>
                <w:lang w:val="en-US"/>
              </w:rPr>
              <w:t>Collaborated</w:t>
            </w:r>
            <w:r w:rsidR="005E691C" w:rsidRPr="006C4B6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th team members through daily standup meetings using Discord and used Notion for agile project management.</w:t>
            </w:r>
          </w:p>
          <w:p w:rsidR="005E691C" w:rsidRDefault="00C630A1" w:rsidP="00C630A1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uccessfully managed and maintained a complex </w:t>
            </w:r>
            <w:proofErr w:type="spellStart"/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C630A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repositories, using Git for version control and regularly submitting, reviewing, and merging pull requests.</w:t>
            </w:r>
          </w:p>
          <w:p w:rsidR="007A0FD3" w:rsidRPr="002E3B52" w:rsidRDefault="007A0FD3" w:rsidP="007A0FD3">
            <w:pPr>
              <w:spacing w:after="0" w:line="240" w:lineRule="auto"/>
              <w:ind w:left="72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5E42CC">
        <w:trPr>
          <w:trHeight w:val="3087"/>
        </w:trPr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Website Hosting</w:t>
            </w:r>
            <w:r w:rsidR="00CC50E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NFT Utilities</w:t>
            </w:r>
          </w:p>
          <w:p w:rsidR="00BA1243" w:rsidRDefault="00BA1243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A1243">
              <w:rPr>
                <w:rFonts w:ascii="Times New Roman" w:hAnsi="Times New Roman"/>
                <w:sz w:val="24"/>
                <w:szCs w:val="24"/>
                <w:lang w:val="en-US"/>
              </w:rPr>
              <w:t>Developed a website hosting platform using Next.js, offering custom subdomain</w:t>
            </w:r>
            <w:r w:rsidR="0049590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</w:t>
            </w:r>
            <w:r w:rsidRPr="00BA1243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main, layout templates, and website analytics</w:t>
            </w:r>
            <w:r w:rsidR="00AE35B3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CE1CA0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mplemented crypto wallet authentication with JWT and secured REST API routes </w:t>
            </w:r>
            <w:r w:rsidR="008A3208">
              <w:rPr>
                <w:rFonts w:ascii="Times New Roman" w:hAnsi="Times New Roman"/>
                <w:sz w:val="24"/>
                <w:szCs w:val="24"/>
                <w:lang w:val="en-US"/>
              </w:rPr>
              <w:t>with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ccess tokens and middleware validators and sanitizers.</w:t>
            </w:r>
          </w:p>
          <w:p w:rsidR="00D8342D" w:rsidRDefault="00D8342D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D8342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mplemented custom subdomain and domain options using </w:t>
            </w:r>
            <w:proofErr w:type="spellStart"/>
            <w:r w:rsidR="00C471B4">
              <w:rPr>
                <w:rFonts w:ascii="Times New Roman" w:hAnsi="Times New Roman"/>
                <w:sz w:val="24"/>
                <w:szCs w:val="24"/>
                <w:lang w:val="en-US"/>
              </w:rPr>
              <w:t>V</w:t>
            </w:r>
            <w:r w:rsidRPr="00D8342D">
              <w:rPr>
                <w:rFonts w:ascii="Times New Roman" w:hAnsi="Times New Roman"/>
                <w:sz w:val="24"/>
                <w:szCs w:val="24"/>
                <w:lang w:val="en-US"/>
              </w:rPr>
              <w:t>ercel's</w:t>
            </w:r>
            <w:proofErr w:type="spellEnd"/>
            <w:r w:rsidRPr="00D8342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ldcard domains and </w:t>
            </w:r>
            <w:proofErr w:type="spellStart"/>
            <w:r w:rsidR="006912C1">
              <w:rPr>
                <w:rFonts w:ascii="Times New Roman" w:hAnsi="Times New Roman"/>
                <w:sz w:val="24"/>
                <w:szCs w:val="24"/>
                <w:lang w:val="en-US"/>
              </w:rPr>
              <w:t>N</w:t>
            </w:r>
            <w:r w:rsidRPr="00D8342D">
              <w:rPr>
                <w:rFonts w:ascii="Times New Roman" w:hAnsi="Times New Roman"/>
                <w:sz w:val="24"/>
                <w:szCs w:val="24"/>
                <w:lang w:val="en-US"/>
              </w:rPr>
              <w:t>ext.js's</w:t>
            </w:r>
            <w:proofErr w:type="spellEnd"/>
            <w:r w:rsidRPr="00D8342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ynamic routes, eliminating the need for a reverse proxy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9745B9" w:rsidRDefault="009745B9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9745B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Integrated a CI/CD system using GitHub Action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9745B9">
              <w:rPr>
                <w:rFonts w:ascii="Times New Roman" w:hAnsi="Times New Roman"/>
                <w:sz w:val="24"/>
                <w:szCs w:val="24"/>
                <w:lang w:val="en-US"/>
              </w:rPr>
              <w:t>, enabling automated code analysis and deployment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  <w:p w:rsidR="006D7A11" w:rsidRPr="00903161" w:rsidRDefault="00FF5C05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5C05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Collaborated with leading </w:t>
            </w:r>
            <w:r w:rsidR="002622CA">
              <w:rPr>
                <w:rFonts w:ascii="Times New Roman" w:hAnsi="Times New Roman"/>
                <w:sz w:val="24"/>
                <w:szCs w:val="24"/>
                <w:lang w:val="en-US"/>
              </w:rPr>
              <w:t>W</w:t>
            </w:r>
            <w:r w:rsidRPr="00FF5C05">
              <w:rPr>
                <w:rFonts w:ascii="Times New Roman" w:hAnsi="Times New Roman"/>
                <w:sz w:val="24"/>
                <w:szCs w:val="24"/>
                <w:lang w:val="en-US"/>
              </w:rPr>
              <w:t>eb3 companies to assist their users in getting started in the NFT industry, providing support and guidance along the way</w:t>
            </w:r>
            <w:r w:rsidR="00D26A4B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0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6E1D41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6E1D41">
        <w:rPr>
          <w:rFonts w:ascii="Times New Roman" w:hAnsi="Times New Roman"/>
          <w:sz w:val="24"/>
          <w:szCs w:val="24"/>
          <w:lang w:val="en-US"/>
        </w:rPr>
        <w:t xml:space="preserve">Developed a comprehensive web application starter kit utilizing Next.js, TypeScript, and </w:t>
      </w:r>
      <w:proofErr w:type="spellStart"/>
      <w:r w:rsidRPr="006E1D41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</w:p>
    <w:p w:rsidR="006E1D41" w:rsidRDefault="006E1D41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6E1D41">
        <w:rPr>
          <w:rFonts w:ascii="Times New Roman" w:hAnsi="Times New Roman"/>
          <w:sz w:val="24"/>
          <w:szCs w:val="24"/>
          <w:lang w:val="en-US"/>
        </w:rPr>
        <w:t>Integrated NextAuth.js for secure authentication and OAuth support with GitHub, Google, and email/password option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E1D41" w:rsidRDefault="006E1D4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6E1D41">
        <w:rPr>
          <w:rFonts w:ascii="Times New Roman" w:hAnsi="Times New Roman"/>
          <w:sz w:val="24"/>
          <w:szCs w:val="24"/>
          <w:lang w:val="en-US"/>
        </w:rPr>
        <w:t>Utilized Prisma and MongoDB for strong type-safety and database relation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E1D41" w:rsidRDefault="006E1D4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6E1D41">
        <w:rPr>
          <w:rFonts w:ascii="Times New Roman" w:hAnsi="Times New Roman"/>
          <w:sz w:val="24"/>
          <w:szCs w:val="24"/>
          <w:lang w:val="en-US"/>
        </w:rPr>
        <w:t xml:space="preserve">Implemented </w:t>
      </w:r>
      <w:proofErr w:type="spellStart"/>
      <w:r w:rsidRPr="006E1D41">
        <w:rPr>
          <w:rFonts w:ascii="Times New Roman" w:hAnsi="Times New Roman"/>
          <w:sz w:val="24"/>
          <w:szCs w:val="24"/>
          <w:lang w:val="en-US"/>
        </w:rPr>
        <w:t>tRPC</w:t>
      </w:r>
      <w:proofErr w:type="spellEnd"/>
      <w:r w:rsidRPr="006E1D41">
        <w:rPr>
          <w:rFonts w:ascii="Times New Roman" w:hAnsi="Times New Roman"/>
          <w:sz w:val="24"/>
          <w:szCs w:val="24"/>
          <w:lang w:val="en-US"/>
        </w:rPr>
        <w:t xml:space="preserve"> for building and consuming fully </w:t>
      </w:r>
      <w:proofErr w:type="spellStart"/>
      <w:r w:rsidRPr="006E1D41">
        <w:rPr>
          <w:rFonts w:ascii="Times New Roman" w:hAnsi="Times New Roman"/>
          <w:sz w:val="24"/>
          <w:szCs w:val="24"/>
          <w:lang w:val="en-US"/>
        </w:rPr>
        <w:t>typesafe</w:t>
      </w:r>
      <w:proofErr w:type="spellEnd"/>
      <w:r w:rsidRPr="006E1D41">
        <w:rPr>
          <w:rFonts w:ascii="Times New Roman" w:hAnsi="Times New Roman"/>
          <w:sz w:val="24"/>
          <w:szCs w:val="24"/>
          <w:lang w:val="en-US"/>
        </w:rPr>
        <w:t xml:space="preserve"> API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CA5C21" w:rsidRDefault="004B40C4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Used</w:t>
      </w:r>
      <w:r w:rsidR="006E1D41" w:rsidRPr="006E1D41">
        <w:rPr>
          <w:rFonts w:ascii="Times New Roman" w:hAnsi="Times New Roman"/>
          <w:sz w:val="24"/>
          <w:szCs w:val="24"/>
          <w:lang w:val="en-US"/>
        </w:rPr>
        <w:t xml:space="preserve"> Redux for efficient state management and data flow within the application</w:t>
      </w:r>
      <w:r w:rsidR="000D3367">
        <w:rPr>
          <w:rFonts w:ascii="Times New Roman" w:hAnsi="Times New Roman"/>
          <w:sz w:val="24"/>
          <w:szCs w:val="24"/>
          <w:lang w:val="en-US"/>
        </w:rPr>
        <w:t>.</w:t>
      </w:r>
    </w:p>
    <w:p w:rsidR="005E5A1E" w:rsidRPr="00316966" w:rsidRDefault="005E5A1E" w:rsidP="00352138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1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proofErr w:type="spellStart"/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  <w:proofErr w:type="spellEnd"/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FB25B3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FB25B3">
        <w:rPr>
          <w:rFonts w:ascii="Times New Roman" w:hAnsi="Times New Roman"/>
          <w:sz w:val="24"/>
          <w:szCs w:val="24"/>
          <w:lang w:val="en-US"/>
        </w:rPr>
        <w:t>Developed a 3D model of a room using Blender and implemented it on the website using Three.js and React Three Fiber.</w:t>
      </w:r>
    </w:p>
    <w:p w:rsidR="00903161" w:rsidRPr="002E3B52" w:rsidRDefault="007966CF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7966CF">
        <w:rPr>
          <w:rFonts w:ascii="Times New Roman" w:hAnsi="Times New Roman"/>
          <w:sz w:val="24"/>
          <w:szCs w:val="24"/>
          <w:lang w:val="en-US"/>
        </w:rPr>
        <w:t>Configured code formatting and git hooks using Prettier and Husky, which significantly improved code quality and performance.</w:t>
      </w:r>
    </w:p>
    <w:p w:rsidR="00862090" w:rsidRDefault="00862090" w:rsidP="00FC7BBB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862090">
        <w:rPr>
          <w:rFonts w:ascii="Times New Roman" w:hAnsi="Times New Roman"/>
          <w:sz w:val="24"/>
          <w:szCs w:val="24"/>
          <w:lang w:val="en-US"/>
        </w:rPr>
        <w:t xml:space="preserve">Retrieved data from GitHub’s API using </w:t>
      </w:r>
      <w:proofErr w:type="spellStart"/>
      <w:r w:rsidRPr="00862090">
        <w:rPr>
          <w:rFonts w:ascii="Times New Roman" w:hAnsi="Times New Roman"/>
          <w:sz w:val="24"/>
          <w:szCs w:val="24"/>
          <w:lang w:val="en-US"/>
        </w:rPr>
        <w:t>Octokit</w:t>
      </w:r>
      <w:proofErr w:type="spellEnd"/>
      <w:r w:rsidRPr="00862090">
        <w:rPr>
          <w:rFonts w:ascii="Times New Roman" w:hAnsi="Times New Roman"/>
          <w:sz w:val="24"/>
          <w:szCs w:val="24"/>
          <w:lang w:val="en-US"/>
        </w:rPr>
        <w:t xml:space="preserve"> and Spotify’s API by creating a custom JavaScript class.</w:t>
      </w:r>
    </w:p>
    <w:p w:rsidR="00CF621E" w:rsidRDefault="009D4369" w:rsidP="001035BD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9D4369">
        <w:rPr>
          <w:rFonts w:ascii="Times New Roman" w:hAnsi="Times New Roman"/>
          <w:sz w:val="24"/>
          <w:szCs w:val="24"/>
          <w:lang w:val="en-US"/>
        </w:rPr>
        <w:t xml:space="preserve">Created clones of GitHub’s Git Activity, MinGW’s console, and </w:t>
      </w:r>
      <w:proofErr w:type="spellStart"/>
      <w:r w:rsidRPr="009D4369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Pr="009D4369">
        <w:rPr>
          <w:rFonts w:ascii="Times New Roman" w:hAnsi="Times New Roman"/>
          <w:sz w:val="24"/>
          <w:szCs w:val="24"/>
          <w:lang w:val="en-US"/>
        </w:rPr>
        <w:t xml:space="preserve"> Editor using React components and </w:t>
      </w:r>
      <w:proofErr w:type="spellStart"/>
      <w:r w:rsidRPr="009D4369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 w:rsidRPr="009D4369">
        <w:rPr>
          <w:rFonts w:ascii="Times New Roman" w:hAnsi="Times New Roman"/>
          <w:sz w:val="24"/>
          <w:szCs w:val="24"/>
          <w:lang w:val="en-US"/>
        </w:rPr>
        <w:t>.</w:t>
      </w:r>
    </w:p>
    <w:p w:rsidR="009D4369" w:rsidRPr="009D4369" w:rsidRDefault="009D4369" w:rsidP="00F732D3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C3971" w:rsidRDefault="00EC3971" w:rsidP="00EC397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2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C3971" w:rsidRDefault="00BF7FF5" w:rsidP="00EC397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</w:t>
      </w:r>
      <w:r w:rsidR="00EC3971">
        <w:rPr>
          <w:rFonts w:ascii="Times New Roman" w:hAnsi="Times New Roman"/>
          <w:sz w:val="24"/>
          <w:szCs w:val="24"/>
          <w:lang w:val="en-US"/>
        </w:rPr>
        <w:t xml:space="preserve"> a</w:t>
      </w:r>
      <w:r w:rsidR="00C75A44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C397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EC397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E56C1">
        <w:rPr>
          <w:rFonts w:ascii="Times New Roman" w:hAnsi="Times New Roman"/>
          <w:sz w:val="24"/>
          <w:szCs w:val="24"/>
          <w:lang w:val="en-US"/>
        </w:rPr>
        <w:t>e</w:t>
      </w:r>
      <w:r w:rsidR="00EC3971">
        <w:rPr>
          <w:rFonts w:ascii="Times New Roman" w:hAnsi="Times New Roman"/>
          <w:sz w:val="24"/>
          <w:szCs w:val="24"/>
          <w:lang w:val="en-US"/>
        </w:rPr>
        <w:t xml:space="preserve">xtension that </w:t>
      </w:r>
      <w:r w:rsidR="00420959">
        <w:rPr>
          <w:rFonts w:ascii="Times New Roman" w:hAnsi="Times New Roman"/>
          <w:sz w:val="24"/>
          <w:szCs w:val="24"/>
          <w:lang w:val="en-US"/>
        </w:rPr>
        <w:t>generate</w:t>
      </w:r>
      <w:r w:rsidR="0051742B">
        <w:rPr>
          <w:rFonts w:ascii="Times New Roman" w:hAnsi="Times New Roman"/>
          <w:sz w:val="24"/>
          <w:szCs w:val="24"/>
          <w:lang w:val="en-US"/>
        </w:rPr>
        <w:t>s</w:t>
      </w:r>
      <w:r w:rsidR="00420959">
        <w:rPr>
          <w:rFonts w:ascii="Times New Roman" w:hAnsi="Times New Roman"/>
          <w:sz w:val="24"/>
          <w:szCs w:val="24"/>
          <w:lang w:val="en-US"/>
        </w:rPr>
        <w:t xml:space="preserve"> new</w:t>
      </w:r>
      <w:r w:rsidR="0051742B">
        <w:rPr>
          <w:rFonts w:ascii="Times New Roman" w:hAnsi="Times New Roman"/>
          <w:sz w:val="24"/>
          <w:szCs w:val="24"/>
          <w:lang w:val="en-US"/>
        </w:rPr>
        <w:t xml:space="preserve"> React</w:t>
      </w:r>
      <w:r w:rsidR="00420959">
        <w:rPr>
          <w:rFonts w:ascii="Times New Roman" w:hAnsi="Times New Roman"/>
          <w:sz w:val="24"/>
          <w:szCs w:val="24"/>
          <w:lang w:val="en-US"/>
        </w:rPr>
        <w:t xml:space="preserve"> component</w:t>
      </w:r>
      <w:r w:rsidR="0051742B">
        <w:rPr>
          <w:rFonts w:ascii="Times New Roman" w:hAnsi="Times New Roman"/>
          <w:sz w:val="24"/>
          <w:szCs w:val="24"/>
          <w:lang w:val="en-US"/>
        </w:rPr>
        <w:t>s</w:t>
      </w:r>
      <w:r w:rsidR="00420959">
        <w:rPr>
          <w:rFonts w:ascii="Times New Roman" w:hAnsi="Times New Roman"/>
          <w:sz w:val="24"/>
          <w:szCs w:val="24"/>
          <w:lang w:val="en-US"/>
        </w:rPr>
        <w:t xml:space="preserve"> from </w:t>
      </w:r>
      <w:proofErr w:type="spellStart"/>
      <w:r w:rsidR="00420959">
        <w:rPr>
          <w:rFonts w:ascii="Times New Roman" w:hAnsi="Times New Roman"/>
          <w:sz w:val="24"/>
          <w:szCs w:val="24"/>
          <w:lang w:val="en-US"/>
        </w:rPr>
        <w:t>seleced</w:t>
      </w:r>
      <w:proofErr w:type="spellEnd"/>
      <w:r w:rsidR="00420959">
        <w:rPr>
          <w:rFonts w:ascii="Times New Roman" w:hAnsi="Times New Roman"/>
          <w:sz w:val="24"/>
          <w:szCs w:val="24"/>
          <w:lang w:val="en-US"/>
        </w:rPr>
        <w:t xml:space="preserve"> code that </w:t>
      </w:r>
      <w:r w:rsidR="00EC3971">
        <w:rPr>
          <w:rFonts w:ascii="Times New Roman" w:hAnsi="Times New Roman"/>
          <w:sz w:val="24"/>
          <w:szCs w:val="24"/>
          <w:lang w:val="en-US"/>
        </w:rPr>
        <w:t>could potentially help millions of new React users.</w:t>
      </w:r>
    </w:p>
    <w:p w:rsidR="00EC3971" w:rsidRDefault="00EC3971" w:rsidP="00EC397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</w:t>
      </w:r>
      <w:r w:rsidR="00D07B8E">
        <w:rPr>
          <w:rFonts w:ascii="Times New Roman" w:hAnsi="Times New Roman"/>
          <w:sz w:val="24"/>
          <w:szCs w:val="24"/>
          <w:lang w:val="en-US"/>
        </w:rPr>
        <w:t>D</w:t>
      </w:r>
      <w:r>
        <w:rPr>
          <w:rFonts w:ascii="Times New Roman" w:hAnsi="Times New Roman"/>
          <w:sz w:val="24"/>
          <w:szCs w:val="24"/>
          <w:lang w:val="en-US"/>
        </w:rPr>
        <w:t xml:space="preserve"> system that automatically </w:t>
      </w:r>
      <w:r w:rsidR="00380048">
        <w:rPr>
          <w:rFonts w:ascii="Times New Roman" w:hAnsi="Times New Roman"/>
          <w:sz w:val="24"/>
          <w:szCs w:val="24"/>
          <w:lang w:val="en-US"/>
        </w:rPr>
        <w:t>compiles</w:t>
      </w:r>
      <w:r>
        <w:rPr>
          <w:rFonts w:ascii="Times New Roman" w:hAnsi="Times New Roman"/>
          <w:sz w:val="24"/>
          <w:szCs w:val="24"/>
          <w:lang w:val="en-US"/>
        </w:rPr>
        <w:t xml:space="preserve"> GitHub Repository</w:t>
      </w:r>
      <w:r w:rsidR="00380048">
        <w:rPr>
          <w:rFonts w:ascii="Times New Roman" w:hAnsi="Times New Roman"/>
          <w:sz w:val="24"/>
          <w:szCs w:val="24"/>
          <w:lang w:val="en-US"/>
        </w:rPr>
        <w:t xml:space="preserve"> as a </w:t>
      </w:r>
      <w:proofErr w:type="spellStart"/>
      <w:r w:rsidR="00380048">
        <w:rPr>
          <w:rFonts w:ascii="Times New Roman" w:hAnsi="Times New Roman"/>
          <w:sz w:val="24"/>
          <w:szCs w:val="24"/>
          <w:lang w:val="en-US"/>
        </w:rPr>
        <w:t>vsix</w:t>
      </w:r>
      <w:proofErr w:type="spellEnd"/>
      <w:r w:rsidR="00380048">
        <w:rPr>
          <w:rFonts w:ascii="Times New Roman" w:hAnsi="Times New Roman"/>
          <w:sz w:val="24"/>
          <w:szCs w:val="24"/>
          <w:lang w:val="en-US"/>
        </w:rPr>
        <w:t xml:space="preserve"> file and publishes it</w:t>
      </w:r>
      <w:r>
        <w:rPr>
          <w:rFonts w:ascii="Times New Roman" w:hAnsi="Times New Roman"/>
          <w:sz w:val="24"/>
          <w:szCs w:val="24"/>
          <w:lang w:val="en-US"/>
        </w:rPr>
        <w:t xml:space="preserve"> to Visual Studio’s Marketplace.</w:t>
      </w:r>
    </w:p>
    <w:p w:rsidR="00EC3971" w:rsidRDefault="00EA28DC" w:rsidP="00EC397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Utilized</w:t>
      </w:r>
      <w:r w:rsidR="00EC3971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EC397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EC3971">
        <w:rPr>
          <w:rFonts w:ascii="Times New Roman" w:hAnsi="Times New Roman"/>
          <w:sz w:val="24"/>
          <w:szCs w:val="24"/>
          <w:lang w:val="en-US"/>
        </w:rPr>
        <w:t xml:space="preserve"> API to create custom commands and menus.</w:t>
      </w:r>
    </w:p>
    <w:p w:rsidR="00EC3971" w:rsidRDefault="00EC3971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C72091" w:rsidRDefault="00C72091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C72091">
        <w:rPr>
          <w:rFonts w:ascii="Times New Roman" w:hAnsi="Times New Roman"/>
          <w:sz w:val="24"/>
          <w:szCs w:val="24"/>
          <w:lang w:val="en-US"/>
        </w:rPr>
        <w:t xml:space="preserve">Designed and built a web-based multiplayer keyboard game using Socket.io and </w:t>
      </w:r>
      <w:r w:rsidR="00F9483E">
        <w:rPr>
          <w:rFonts w:ascii="Times New Roman" w:hAnsi="Times New Roman"/>
          <w:sz w:val="24"/>
          <w:szCs w:val="24"/>
          <w:lang w:val="en-US"/>
        </w:rPr>
        <w:t xml:space="preserve">HTML </w:t>
      </w:r>
      <w:r w:rsidRPr="00C72091">
        <w:rPr>
          <w:rFonts w:ascii="Times New Roman" w:hAnsi="Times New Roman"/>
          <w:sz w:val="24"/>
          <w:szCs w:val="24"/>
          <w:lang w:val="en-US"/>
        </w:rPr>
        <w:t>Canvas, featuring chat messaging and real-time player movements.</w:t>
      </w:r>
    </w:p>
    <w:p w:rsidR="00B154AA" w:rsidRDefault="001D6C7C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1D6C7C">
        <w:rPr>
          <w:rFonts w:ascii="Times New Roman" w:hAnsi="Times New Roman"/>
          <w:sz w:val="24"/>
          <w:szCs w:val="24"/>
          <w:lang w:val="en-US"/>
        </w:rPr>
        <w:t>Successfully integrated Stripe to provide a seamless payment experience for users.</w:t>
      </w:r>
    </w:p>
    <w:p w:rsidR="00E52242" w:rsidRDefault="00E52242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E52242">
        <w:rPr>
          <w:rFonts w:ascii="Times New Roman" w:hAnsi="Times New Roman"/>
          <w:sz w:val="24"/>
          <w:szCs w:val="24"/>
          <w:lang w:val="en-US"/>
        </w:rPr>
        <w:t>Deployed the backend on Heroku to support web sockets, and the frontend on Netlify.</w:t>
      </w:r>
    </w:p>
    <w:p w:rsidR="00D70D83" w:rsidRDefault="00D70D8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D70D83">
        <w:rPr>
          <w:rFonts w:ascii="Times New Roman" w:hAnsi="Times New Roman"/>
          <w:sz w:val="24"/>
          <w:szCs w:val="24"/>
          <w:lang w:val="en-US"/>
        </w:rPr>
        <w:t>Worked closely with a fellow college student to plan and execute the project, leveraging each other's expertise to deliver a high-quality product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186852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186852">
        <w:rPr>
          <w:rFonts w:ascii="Times New Roman" w:hAnsi="Times New Roman"/>
          <w:sz w:val="24"/>
          <w:szCs w:val="24"/>
          <w:lang w:val="en-US"/>
        </w:rPr>
        <w:t>Developed a custom, unsigned Windows Driver that provided read/write, allocation, and memory deallocation capabilities for processes.</w:t>
      </w:r>
    </w:p>
    <w:p w:rsidR="00A6610F" w:rsidRDefault="00A6610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A6610F">
        <w:rPr>
          <w:rFonts w:ascii="Times New Roman" w:hAnsi="Times New Roman"/>
          <w:sz w:val="24"/>
          <w:szCs w:val="24"/>
          <w:lang w:val="en-US"/>
        </w:rPr>
        <w:t xml:space="preserve">Created a user-mode window application that communicates with the driver </w:t>
      </w:r>
      <w:r>
        <w:rPr>
          <w:rFonts w:ascii="Times New Roman" w:hAnsi="Times New Roman"/>
          <w:sz w:val="24"/>
          <w:szCs w:val="24"/>
          <w:lang w:val="en-US"/>
        </w:rPr>
        <w:t>by hooking a window</w:t>
      </w:r>
      <w:r w:rsidR="0068758A">
        <w:rPr>
          <w:rFonts w:ascii="Times New Roman" w:hAnsi="Times New Roman"/>
          <w:sz w:val="24"/>
          <w:szCs w:val="24"/>
          <w:lang w:val="en-US"/>
        </w:rPr>
        <w:t>s function</w:t>
      </w:r>
      <w:r w:rsidRPr="00A6610F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r w:rsidR="002F0D14">
        <w:rPr>
          <w:rFonts w:ascii="Times New Roman" w:hAnsi="Times New Roman"/>
          <w:sz w:val="24"/>
          <w:szCs w:val="24"/>
          <w:lang w:val="en-US"/>
        </w:rPr>
        <w:t>DLL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</w:t>
      </w:r>
      <w:r w:rsidR="002F0D14">
        <w:rPr>
          <w:rFonts w:ascii="Times New Roman" w:hAnsi="Times New Roman"/>
          <w:sz w:val="24"/>
          <w:szCs w:val="24"/>
          <w:lang w:val="en-US"/>
        </w:rPr>
        <w:t>processes</w:t>
      </w:r>
      <w:r w:rsidR="009B2FF5">
        <w:rPr>
          <w:rFonts w:ascii="Times New Roman" w:hAnsi="Times New Roman"/>
          <w:sz w:val="24"/>
          <w:szCs w:val="24"/>
          <w:lang w:val="en-US"/>
        </w:rPr>
        <w:t>.</w:t>
      </w:r>
    </w:p>
    <w:p w:rsidR="00DD7867" w:rsidRDefault="00DD7867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DD7867">
        <w:rPr>
          <w:rFonts w:ascii="Times New Roman" w:hAnsi="Times New Roman"/>
          <w:sz w:val="24"/>
          <w:szCs w:val="24"/>
          <w:lang w:val="en-US"/>
        </w:rPr>
        <w:t>Implemented the simulation of mouse and keyboard events at the kernel level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4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default" r:id="rId15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F36F9" w:rsidRDefault="000F36F9" w:rsidP="00B80F83">
      <w:pPr>
        <w:spacing w:after="0" w:line="240" w:lineRule="auto"/>
      </w:pPr>
      <w:r>
        <w:separator/>
      </w:r>
    </w:p>
  </w:endnote>
  <w:endnote w:type="continuationSeparator" w:id="0">
    <w:p w:rsidR="000F36F9" w:rsidRDefault="000F36F9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F36F9" w:rsidRDefault="000F36F9" w:rsidP="00B80F83">
      <w:pPr>
        <w:spacing w:after="0" w:line="240" w:lineRule="auto"/>
      </w:pPr>
      <w:r>
        <w:separator/>
      </w:r>
    </w:p>
  </w:footnote>
  <w:footnote w:type="continuationSeparator" w:id="0">
    <w:p w:rsidR="000F36F9" w:rsidRDefault="000F36F9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145879">
    <w:abstractNumId w:val="8"/>
  </w:num>
  <w:num w:numId="2" w16cid:durableId="183372597">
    <w:abstractNumId w:val="9"/>
  </w:num>
  <w:num w:numId="3" w16cid:durableId="513769202">
    <w:abstractNumId w:val="4"/>
  </w:num>
  <w:num w:numId="4" w16cid:durableId="1775514187">
    <w:abstractNumId w:val="6"/>
  </w:num>
  <w:num w:numId="5" w16cid:durableId="605887345">
    <w:abstractNumId w:val="11"/>
  </w:num>
  <w:num w:numId="6" w16cid:durableId="1754204153">
    <w:abstractNumId w:val="14"/>
  </w:num>
  <w:num w:numId="7" w16cid:durableId="324093800">
    <w:abstractNumId w:val="7"/>
  </w:num>
  <w:num w:numId="8" w16cid:durableId="570895787">
    <w:abstractNumId w:val="12"/>
  </w:num>
  <w:num w:numId="9" w16cid:durableId="803503544">
    <w:abstractNumId w:val="1"/>
  </w:num>
  <w:num w:numId="10" w16cid:durableId="1618099758">
    <w:abstractNumId w:val="13"/>
  </w:num>
  <w:num w:numId="11" w16cid:durableId="846556012">
    <w:abstractNumId w:val="0"/>
  </w:num>
  <w:num w:numId="12" w16cid:durableId="1693724266">
    <w:abstractNumId w:val="5"/>
  </w:num>
  <w:num w:numId="13" w16cid:durableId="1384452186">
    <w:abstractNumId w:val="10"/>
  </w:num>
  <w:num w:numId="14" w16cid:durableId="1904757257">
    <w:abstractNumId w:val="3"/>
  </w:num>
  <w:num w:numId="15" w16cid:durableId="242954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06BA1"/>
    <w:rsid w:val="00014E19"/>
    <w:rsid w:val="0002278F"/>
    <w:rsid w:val="00025E0A"/>
    <w:rsid w:val="000318B6"/>
    <w:rsid w:val="00032884"/>
    <w:rsid w:val="00036B15"/>
    <w:rsid w:val="000372B4"/>
    <w:rsid w:val="000408C1"/>
    <w:rsid w:val="00055BAD"/>
    <w:rsid w:val="000602C8"/>
    <w:rsid w:val="000605D8"/>
    <w:rsid w:val="00060994"/>
    <w:rsid w:val="000618E5"/>
    <w:rsid w:val="00076E46"/>
    <w:rsid w:val="000806F0"/>
    <w:rsid w:val="00080DA5"/>
    <w:rsid w:val="00085BA5"/>
    <w:rsid w:val="0008689C"/>
    <w:rsid w:val="00086E24"/>
    <w:rsid w:val="000912ED"/>
    <w:rsid w:val="0009270F"/>
    <w:rsid w:val="00096DA9"/>
    <w:rsid w:val="000A0E05"/>
    <w:rsid w:val="000A1C70"/>
    <w:rsid w:val="000A5B11"/>
    <w:rsid w:val="000A7296"/>
    <w:rsid w:val="000B03DD"/>
    <w:rsid w:val="000B3285"/>
    <w:rsid w:val="000B39E0"/>
    <w:rsid w:val="000B5EE4"/>
    <w:rsid w:val="000B60BB"/>
    <w:rsid w:val="000C3F7B"/>
    <w:rsid w:val="000C508C"/>
    <w:rsid w:val="000C6283"/>
    <w:rsid w:val="000D3367"/>
    <w:rsid w:val="000D346B"/>
    <w:rsid w:val="000D3B79"/>
    <w:rsid w:val="000E11EC"/>
    <w:rsid w:val="000E1694"/>
    <w:rsid w:val="000E4423"/>
    <w:rsid w:val="000F1C0A"/>
    <w:rsid w:val="000F1D1A"/>
    <w:rsid w:val="000F1F9B"/>
    <w:rsid w:val="000F236F"/>
    <w:rsid w:val="000F36F9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3396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80E"/>
    <w:rsid w:val="00167ABC"/>
    <w:rsid w:val="00172BCB"/>
    <w:rsid w:val="001743D7"/>
    <w:rsid w:val="001772BA"/>
    <w:rsid w:val="00177D33"/>
    <w:rsid w:val="0018271F"/>
    <w:rsid w:val="001854F7"/>
    <w:rsid w:val="0018569E"/>
    <w:rsid w:val="00186852"/>
    <w:rsid w:val="001905E9"/>
    <w:rsid w:val="00190C42"/>
    <w:rsid w:val="0019142B"/>
    <w:rsid w:val="00197CA5"/>
    <w:rsid w:val="001A0C7D"/>
    <w:rsid w:val="001A3A0A"/>
    <w:rsid w:val="001B247D"/>
    <w:rsid w:val="001B3785"/>
    <w:rsid w:val="001B47BF"/>
    <w:rsid w:val="001C0C7A"/>
    <w:rsid w:val="001C1349"/>
    <w:rsid w:val="001C4D5B"/>
    <w:rsid w:val="001D5110"/>
    <w:rsid w:val="001D6C7C"/>
    <w:rsid w:val="001D7356"/>
    <w:rsid w:val="001E1C79"/>
    <w:rsid w:val="001E40E4"/>
    <w:rsid w:val="001E5CC7"/>
    <w:rsid w:val="001E6BD7"/>
    <w:rsid w:val="001F19BE"/>
    <w:rsid w:val="0020205B"/>
    <w:rsid w:val="00202C44"/>
    <w:rsid w:val="0020458E"/>
    <w:rsid w:val="00207247"/>
    <w:rsid w:val="002141B5"/>
    <w:rsid w:val="00220E8F"/>
    <w:rsid w:val="00221FDF"/>
    <w:rsid w:val="00223D93"/>
    <w:rsid w:val="0023096E"/>
    <w:rsid w:val="00234955"/>
    <w:rsid w:val="00236A2E"/>
    <w:rsid w:val="00243669"/>
    <w:rsid w:val="00247453"/>
    <w:rsid w:val="00252621"/>
    <w:rsid w:val="00253258"/>
    <w:rsid w:val="00262103"/>
    <w:rsid w:val="002622CA"/>
    <w:rsid w:val="00263D3B"/>
    <w:rsid w:val="00266C95"/>
    <w:rsid w:val="0027027E"/>
    <w:rsid w:val="00273F2B"/>
    <w:rsid w:val="002757FF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52DC"/>
    <w:rsid w:val="002A6FEF"/>
    <w:rsid w:val="002B5C0C"/>
    <w:rsid w:val="002B6675"/>
    <w:rsid w:val="002C2B3B"/>
    <w:rsid w:val="002C3331"/>
    <w:rsid w:val="002C3EA2"/>
    <w:rsid w:val="002C44C5"/>
    <w:rsid w:val="002C5597"/>
    <w:rsid w:val="002D12D3"/>
    <w:rsid w:val="002D2400"/>
    <w:rsid w:val="002D2407"/>
    <w:rsid w:val="002D5D78"/>
    <w:rsid w:val="002D74EC"/>
    <w:rsid w:val="002E039D"/>
    <w:rsid w:val="002E3B52"/>
    <w:rsid w:val="002F0D14"/>
    <w:rsid w:val="002F2900"/>
    <w:rsid w:val="002F3562"/>
    <w:rsid w:val="003001D7"/>
    <w:rsid w:val="00301635"/>
    <w:rsid w:val="00304004"/>
    <w:rsid w:val="00304364"/>
    <w:rsid w:val="003117F5"/>
    <w:rsid w:val="00312081"/>
    <w:rsid w:val="00316966"/>
    <w:rsid w:val="00320C3D"/>
    <w:rsid w:val="00320FCA"/>
    <w:rsid w:val="003222B3"/>
    <w:rsid w:val="003223F9"/>
    <w:rsid w:val="003224FE"/>
    <w:rsid w:val="00324A6F"/>
    <w:rsid w:val="00324CE4"/>
    <w:rsid w:val="00331979"/>
    <w:rsid w:val="00332EB9"/>
    <w:rsid w:val="00334471"/>
    <w:rsid w:val="0033701F"/>
    <w:rsid w:val="00337F08"/>
    <w:rsid w:val="003442A0"/>
    <w:rsid w:val="00344C20"/>
    <w:rsid w:val="003463F0"/>
    <w:rsid w:val="00352138"/>
    <w:rsid w:val="0035643B"/>
    <w:rsid w:val="0036337A"/>
    <w:rsid w:val="003635B0"/>
    <w:rsid w:val="00365E30"/>
    <w:rsid w:val="00371AC1"/>
    <w:rsid w:val="00374F5F"/>
    <w:rsid w:val="00375B4A"/>
    <w:rsid w:val="00377AA6"/>
    <w:rsid w:val="00380048"/>
    <w:rsid w:val="00382357"/>
    <w:rsid w:val="003A0165"/>
    <w:rsid w:val="003A0701"/>
    <w:rsid w:val="003A6383"/>
    <w:rsid w:val="003B071A"/>
    <w:rsid w:val="003B0CB0"/>
    <w:rsid w:val="003B26B8"/>
    <w:rsid w:val="003B36FD"/>
    <w:rsid w:val="003B6CD0"/>
    <w:rsid w:val="003C649A"/>
    <w:rsid w:val="003C75FB"/>
    <w:rsid w:val="003D409E"/>
    <w:rsid w:val="003D5168"/>
    <w:rsid w:val="003D6B57"/>
    <w:rsid w:val="003E3FA3"/>
    <w:rsid w:val="003E461C"/>
    <w:rsid w:val="003E4C1F"/>
    <w:rsid w:val="003F38D2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0959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28B2"/>
    <w:rsid w:val="00473166"/>
    <w:rsid w:val="00474E42"/>
    <w:rsid w:val="004752FE"/>
    <w:rsid w:val="004765AD"/>
    <w:rsid w:val="00477411"/>
    <w:rsid w:val="00494136"/>
    <w:rsid w:val="00495903"/>
    <w:rsid w:val="004A4496"/>
    <w:rsid w:val="004A729C"/>
    <w:rsid w:val="004A7478"/>
    <w:rsid w:val="004B40C4"/>
    <w:rsid w:val="004B6428"/>
    <w:rsid w:val="004C2DC5"/>
    <w:rsid w:val="004C3F80"/>
    <w:rsid w:val="004D23B3"/>
    <w:rsid w:val="004D3AC2"/>
    <w:rsid w:val="004D7F86"/>
    <w:rsid w:val="004F055F"/>
    <w:rsid w:val="004F1AA2"/>
    <w:rsid w:val="004F1B53"/>
    <w:rsid w:val="004F272F"/>
    <w:rsid w:val="004F35C2"/>
    <w:rsid w:val="0050120E"/>
    <w:rsid w:val="00502FFB"/>
    <w:rsid w:val="005058C9"/>
    <w:rsid w:val="0051007A"/>
    <w:rsid w:val="00515458"/>
    <w:rsid w:val="005156A6"/>
    <w:rsid w:val="0051742B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52DF0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4FB2"/>
    <w:rsid w:val="005969D3"/>
    <w:rsid w:val="00596C83"/>
    <w:rsid w:val="00596EE8"/>
    <w:rsid w:val="00597E6C"/>
    <w:rsid w:val="005A2423"/>
    <w:rsid w:val="005A2436"/>
    <w:rsid w:val="005A2556"/>
    <w:rsid w:val="005A2FFA"/>
    <w:rsid w:val="005A462F"/>
    <w:rsid w:val="005A503C"/>
    <w:rsid w:val="005A5E03"/>
    <w:rsid w:val="005B1420"/>
    <w:rsid w:val="005B2267"/>
    <w:rsid w:val="005B2EF0"/>
    <w:rsid w:val="005C495D"/>
    <w:rsid w:val="005C6DDD"/>
    <w:rsid w:val="005C7CC6"/>
    <w:rsid w:val="005E42CC"/>
    <w:rsid w:val="005E56C1"/>
    <w:rsid w:val="005E5A1E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18F6"/>
    <w:rsid w:val="006231C9"/>
    <w:rsid w:val="00625155"/>
    <w:rsid w:val="0063245C"/>
    <w:rsid w:val="006339F9"/>
    <w:rsid w:val="00635917"/>
    <w:rsid w:val="00640C9B"/>
    <w:rsid w:val="006415F7"/>
    <w:rsid w:val="00641C8F"/>
    <w:rsid w:val="0064260C"/>
    <w:rsid w:val="0065467F"/>
    <w:rsid w:val="00654F2A"/>
    <w:rsid w:val="00656430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8758A"/>
    <w:rsid w:val="006912C1"/>
    <w:rsid w:val="00694C77"/>
    <w:rsid w:val="00694FA9"/>
    <w:rsid w:val="00695612"/>
    <w:rsid w:val="00696DDB"/>
    <w:rsid w:val="006A0A19"/>
    <w:rsid w:val="006A0B59"/>
    <w:rsid w:val="006A71B3"/>
    <w:rsid w:val="006B145A"/>
    <w:rsid w:val="006B2596"/>
    <w:rsid w:val="006B3451"/>
    <w:rsid w:val="006C4B65"/>
    <w:rsid w:val="006C7BD2"/>
    <w:rsid w:val="006D1D29"/>
    <w:rsid w:val="006D48E1"/>
    <w:rsid w:val="006D7A11"/>
    <w:rsid w:val="006E1992"/>
    <w:rsid w:val="006E1D41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B04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966CF"/>
    <w:rsid w:val="007A0FD3"/>
    <w:rsid w:val="007A1362"/>
    <w:rsid w:val="007A1D30"/>
    <w:rsid w:val="007A3A5C"/>
    <w:rsid w:val="007A5006"/>
    <w:rsid w:val="007A591D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5AAF"/>
    <w:rsid w:val="007E66E5"/>
    <w:rsid w:val="007E7813"/>
    <w:rsid w:val="007F0920"/>
    <w:rsid w:val="007F1C68"/>
    <w:rsid w:val="007F2E35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274BC"/>
    <w:rsid w:val="00832FD7"/>
    <w:rsid w:val="00835DC2"/>
    <w:rsid w:val="008363F7"/>
    <w:rsid w:val="00840169"/>
    <w:rsid w:val="00841E8F"/>
    <w:rsid w:val="008423F4"/>
    <w:rsid w:val="008429A3"/>
    <w:rsid w:val="0084775B"/>
    <w:rsid w:val="00850029"/>
    <w:rsid w:val="008520B6"/>
    <w:rsid w:val="00854E17"/>
    <w:rsid w:val="00861E9B"/>
    <w:rsid w:val="00862090"/>
    <w:rsid w:val="008643CC"/>
    <w:rsid w:val="0086589F"/>
    <w:rsid w:val="00870892"/>
    <w:rsid w:val="008759D0"/>
    <w:rsid w:val="00880114"/>
    <w:rsid w:val="00883C85"/>
    <w:rsid w:val="00890EB5"/>
    <w:rsid w:val="00892FAE"/>
    <w:rsid w:val="00893691"/>
    <w:rsid w:val="00894B1A"/>
    <w:rsid w:val="008A3208"/>
    <w:rsid w:val="008B01FC"/>
    <w:rsid w:val="008C32B4"/>
    <w:rsid w:val="008C32BB"/>
    <w:rsid w:val="008C3497"/>
    <w:rsid w:val="008D3C1E"/>
    <w:rsid w:val="008D5B1E"/>
    <w:rsid w:val="008E6319"/>
    <w:rsid w:val="008E72C0"/>
    <w:rsid w:val="008F0105"/>
    <w:rsid w:val="008F0928"/>
    <w:rsid w:val="008F36CE"/>
    <w:rsid w:val="008F43D1"/>
    <w:rsid w:val="008F47BE"/>
    <w:rsid w:val="008F761C"/>
    <w:rsid w:val="009011DE"/>
    <w:rsid w:val="00903161"/>
    <w:rsid w:val="00904829"/>
    <w:rsid w:val="009075C0"/>
    <w:rsid w:val="00910121"/>
    <w:rsid w:val="009103AE"/>
    <w:rsid w:val="009144E8"/>
    <w:rsid w:val="00915307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6F18"/>
    <w:rsid w:val="00957E1F"/>
    <w:rsid w:val="00961959"/>
    <w:rsid w:val="009637FF"/>
    <w:rsid w:val="0097244D"/>
    <w:rsid w:val="00974166"/>
    <w:rsid w:val="009745B9"/>
    <w:rsid w:val="009773DF"/>
    <w:rsid w:val="00981708"/>
    <w:rsid w:val="00992C8B"/>
    <w:rsid w:val="009937C4"/>
    <w:rsid w:val="00993B39"/>
    <w:rsid w:val="00994EB1"/>
    <w:rsid w:val="009974B4"/>
    <w:rsid w:val="009A1A7C"/>
    <w:rsid w:val="009A2C04"/>
    <w:rsid w:val="009A2D4F"/>
    <w:rsid w:val="009A302B"/>
    <w:rsid w:val="009A4AD7"/>
    <w:rsid w:val="009A6EAB"/>
    <w:rsid w:val="009A747E"/>
    <w:rsid w:val="009B1957"/>
    <w:rsid w:val="009B2FF5"/>
    <w:rsid w:val="009B3061"/>
    <w:rsid w:val="009B45D7"/>
    <w:rsid w:val="009B50E0"/>
    <w:rsid w:val="009B51BE"/>
    <w:rsid w:val="009B671A"/>
    <w:rsid w:val="009B7029"/>
    <w:rsid w:val="009C075F"/>
    <w:rsid w:val="009C2024"/>
    <w:rsid w:val="009C533F"/>
    <w:rsid w:val="009C6082"/>
    <w:rsid w:val="009D4369"/>
    <w:rsid w:val="009E5B6A"/>
    <w:rsid w:val="009E6766"/>
    <w:rsid w:val="009E7090"/>
    <w:rsid w:val="009F17CE"/>
    <w:rsid w:val="009F18C5"/>
    <w:rsid w:val="009F1A70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1321"/>
    <w:rsid w:val="00A26AB3"/>
    <w:rsid w:val="00A277E6"/>
    <w:rsid w:val="00A32DB8"/>
    <w:rsid w:val="00A33EE8"/>
    <w:rsid w:val="00A358BA"/>
    <w:rsid w:val="00A4094A"/>
    <w:rsid w:val="00A4220F"/>
    <w:rsid w:val="00A44CAF"/>
    <w:rsid w:val="00A45844"/>
    <w:rsid w:val="00A5257A"/>
    <w:rsid w:val="00A63673"/>
    <w:rsid w:val="00A65712"/>
    <w:rsid w:val="00A6610F"/>
    <w:rsid w:val="00A7094E"/>
    <w:rsid w:val="00A71F9B"/>
    <w:rsid w:val="00A86432"/>
    <w:rsid w:val="00A90C1B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35B3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03BBF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3C65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746"/>
    <w:rsid w:val="00B879D0"/>
    <w:rsid w:val="00B87F5D"/>
    <w:rsid w:val="00B937FE"/>
    <w:rsid w:val="00B93E8B"/>
    <w:rsid w:val="00B976CC"/>
    <w:rsid w:val="00BA1243"/>
    <w:rsid w:val="00BB08BE"/>
    <w:rsid w:val="00BB19A8"/>
    <w:rsid w:val="00BB36B1"/>
    <w:rsid w:val="00BB3F75"/>
    <w:rsid w:val="00BB46A0"/>
    <w:rsid w:val="00BB5E4D"/>
    <w:rsid w:val="00BC0F1B"/>
    <w:rsid w:val="00BC1451"/>
    <w:rsid w:val="00BC2099"/>
    <w:rsid w:val="00BC2E6C"/>
    <w:rsid w:val="00BC3EE5"/>
    <w:rsid w:val="00BC5B02"/>
    <w:rsid w:val="00BC6192"/>
    <w:rsid w:val="00BC6721"/>
    <w:rsid w:val="00BC698F"/>
    <w:rsid w:val="00BD446D"/>
    <w:rsid w:val="00BD4F98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BF7FF5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471B4"/>
    <w:rsid w:val="00C53280"/>
    <w:rsid w:val="00C561B2"/>
    <w:rsid w:val="00C57C09"/>
    <w:rsid w:val="00C630A1"/>
    <w:rsid w:val="00C63F9E"/>
    <w:rsid w:val="00C64C84"/>
    <w:rsid w:val="00C663AC"/>
    <w:rsid w:val="00C67CFD"/>
    <w:rsid w:val="00C72091"/>
    <w:rsid w:val="00C753E4"/>
    <w:rsid w:val="00C75A44"/>
    <w:rsid w:val="00C75B20"/>
    <w:rsid w:val="00C81F6D"/>
    <w:rsid w:val="00C83138"/>
    <w:rsid w:val="00C83A55"/>
    <w:rsid w:val="00C84669"/>
    <w:rsid w:val="00C849ED"/>
    <w:rsid w:val="00C86E82"/>
    <w:rsid w:val="00C95D0C"/>
    <w:rsid w:val="00C9644B"/>
    <w:rsid w:val="00C96C0C"/>
    <w:rsid w:val="00C97E74"/>
    <w:rsid w:val="00CA2804"/>
    <w:rsid w:val="00CA289F"/>
    <w:rsid w:val="00CA5C21"/>
    <w:rsid w:val="00CB1F2B"/>
    <w:rsid w:val="00CB3525"/>
    <w:rsid w:val="00CB627C"/>
    <w:rsid w:val="00CB6429"/>
    <w:rsid w:val="00CB6E9C"/>
    <w:rsid w:val="00CC50E9"/>
    <w:rsid w:val="00CD0273"/>
    <w:rsid w:val="00CD04D1"/>
    <w:rsid w:val="00CD351E"/>
    <w:rsid w:val="00CD42DD"/>
    <w:rsid w:val="00CD4EE2"/>
    <w:rsid w:val="00CE1CA0"/>
    <w:rsid w:val="00CE51DC"/>
    <w:rsid w:val="00CF0173"/>
    <w:rsid w:val="00CF25AA"/>
    <w:rsid w:val="00CF621E"/>
    <w:rsid w:val="00D003F2"/>
    <w:rsid w:val="00D01273"/>
    <w:rsid w:val="00D02BA1"/>
    <w:rsid w:val="00D07A96"/>
    <w:rsid w:val="00D07B8E"/>
    <w:rsid w:val="00D13D44"/>
    <w:rsid w:val="00D21E65"/>
    <w:rsid w:val="00D22BDE"/>
    <w:rsid w:val="00D26A4B"/>
    <w:rsid w:val="00D27D0A"/>
    <w:rsid w:val="00D33526"/>
    <w:rsid w:val="00D33D5F"/>
    <w:rsid w:val="00D36F4C"/>
    <w:rsid w:val="00D379B0"/>
    <w:rsid w:val="00D379DD"/>
    <w:rsid w:val="00D40215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0D83"/>
    <w:rsid w:val="00D73CA8"/>
    <w:rsid w:val="00D7577D"/>
    <w:rsid w:val="00D757DF"/>
    <w:rsid w:val="00D768F2"/>
    <w:rsid w:val="00D773B4"/>
    <w:rsid w:val="00D8077E"/>
    <w:rsid w:val="00D82476"/>
    <w:rsid w:val="00D8342D"/>
    <w:rsid w:val="00D850DB"/>
    <w:rsid w:val="00D87C90"/>
    <w:rsid w:val="00D93293"/>
    <w:rsid w:val="00D942B8"/>
    <w:rsid w:val="00DA381C"/>
    <w:rsid w:val="00DA4EC5"/>
    <w:rsid w:val="00DB264C"/>
    <w:rsid w:val="00DB68CB"/>
    <w:rsid w:val="00DC1E8D"/>
    <w:rsid w:val="00DC32AF"/>
    <w:rsid w:val="00DC356B"/>
    <w:rsid w:val="00DC720C"/>
    <w:rsid w:val="00DC7327"/>
    <w:rsid w:val="00DC7B5A"/>
    <w:rsid w:val="00DD1962"/>
    <w:rsid w:val="00DD220B"/>
    <w:rsid w:val="00DD228F"/>
    <w:rsid w:val="00DD3974"/>
    <w:rsid w:val="00DD575B"/>
    <w:rsid w:val="00DD75BF"/>
    <w:rsid w:val="00DD7867"/>
    <w:rsid w:val="00DE4B21"/>
    <w:rsid w:val="00DE601E"/>
    <w:rsid w:val="00DE7169"/>
    <w:rsid w:val="00DF13DA"/>
    <w:rsid w:val="00DF6C06"/>
    <w:rsid w:val="00DF77D8"/>
    <w:rsid w:val="00E03F17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2242"/>
    <w:rsid w:val="00E5400A"/>
    <w:rsid w:val="00E566AC"/>
    <w:rsid w:val="00E56DFB"/>
    <w:rsid w:val="00E623B8"/>
    <w:rsid w:val="00E6343B"/>
    <w:rsid w:val="00E65DD9"/>
    <w:rsid w:val="00E679A1"/>
    <w:rsid w:val="00E70445"/>
    <w:rsid w:val="00E72AD1"/>
    <w:rsid w:val="00E72D72"/>
    <w:rsid w:val="00E7320A"/>
    <w:rsid w:val="00E7404D"/>
    <w:rsid w:val="00E740BC"/>
    <w:rsid w:val="00E8165B"/>
    <w:rsid w:val="00E84447"/>
    <w:rsid w:val="00E8543B"/>
    <w:rsid w:val="00E914B3"/>
    <w:rsid w:val="00E9152D"/>
    <w:rsid w:val="00E91F4F"/>
    <w:rsid w:val="00E92D65"/>
    <w:rsid w:val="00E930BA"/>
    <w:rsid w:val="00E93499"/>
    <w:rsid w:val="00E935BE"/>
    <w:rsid w:val="00EA1B87"/>
    <w:rsid w:val="00EA28DC"/>
    <w:rsid w:val="00EA427E"/>
    <w:rsid w:val="00EA4366"/>
    <w:rsid w:val="00EA44A4"/>
    <w:rsid w:val="00EA5514"/>
    <w:rsid w:val="00EB2B9C"/>
    <w:rsid w:val="00EB2FD5"/>
    <w:rsid w:val="00EB4F7D"/>
    <w:rsid w:val="00EB5381"/>
    <w:rsid w:val="00EB592F"/>
    <w:rsid w:val="00EB659F"/>
    <w:rsid w:val="00EC3971"/>
    <w:rsid w:val="00EC4270"/>
    <w:rsid w:val="00EC47AE"/>
    <w:rsid w:val="00EC527C"/>
    <w:rsid w:val="00EC5309"/>
    <w:rsid w:val="00ED08F8"/>
    <w:rsid w:val="00ED0C01"/>
    <w:rsid w:val="00ED332E"/>
    <w:rsid w:val="00ED3CE3"/>
    <w:rsid w:val="00ED606D"/>
    <w:rsid w:val="00ED6ABA"/>
    <w:rsid w:val="00EE26CC"/>
    <w:rsid w:val="00EF0741"/>
    <w:rsid w:val="00EF1064"/>
    <w:rsid w:val="00EF457B"/>
    <w:rsid w:val="00EF4A9A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712"/>
    <w:rsid w:val="00F41817"/>
    <w:rsid w:val="00F42114"/>
    <w:rsid w:val="00F450D8"/>
    <w:rsid w:val="00F456D3"/>
    <w:rsid w:val="00F464A5"/>
    <w:rsid w:val="00F521F7"/>
    <w:rsid w:val="00F547DF"/>
    <w:rsid w:val="00F564B4"/>
    <w:rsid w:val="00F57235"/>
    <w:rsid w:val="00F57DBA"/>
    <w:rsid w:val="00F6203F"/>
    <w:rsid w:val="00F63258"/>
    <w:rsid w:val="00F66E4F"/>
    <w:rsid w:val="00F67A5C"/>
    <w:rsid w:val="00F704A2"/>
    <w:rsid w:val="00F71009"/>
    <w:rsid w:val="00F71069"/>
    <w:rsid w:val="00F732D3"/>
    <w:rsid w:val="00F82639"/>
    <w:rsid w:val="00F834A6"/>
    <w:rsid w:val="00F8790A"/>
    <w:rsid w:val="00F90AD2"/>
    <w:rsid w:val="00F92333"/>
    <w:rsid w:val="00F9483E"/>
    <w:rsid w:val="00F96CBF"/>
    <w:rsid w:val="00FB25B3"/>
    <w:rsid w:val="00FB2DEE"/>
    <w:rsid w:val="00FB5750"/>
    <w:rsid w:val="00FB6407"/>
    <w:rsid w:val="00FC0D3D"/>
    <w:rsid w:val="00FC3AD1"/>
    <w:rsid w:val="00FC7BBB"/>
    <w:rsid w:val="00FD1B49"/>
    <w:rsid w:val="00FD4DFB"/>
    <w:rsid w:val="00FE2FAE"/>
    <w:rsid w:val="00FE7022"/>
    <w:rsid w:val="00FF0343"/>
    <w:rsid w:val="00FF2A80"/>
    <w:rsid w:val="00FF40C5"/>
    <w:rsid w:val="00FF48BE"/>
    <w:rsid w:val="00FF51A5"/>
    <w:rsid w:val="00FF5C0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4DDFB"/>
  <w15:chartTrackingRefBased/>
  <w15:docId w15:val="{BA5B6C29-0290-40EF-A6BF-8664BB73E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emoji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stephenasuncionDEV/gencom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tephenasuncionDEV/stephenasuncio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stephenasuncionDEV/create-typedef-ap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ambition.s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9</CharactersWithSpaces>
  <SharedDoc>false</SharedDoc>
  <HLinks>
    <vt:vector size="54" baseType="variant">
      <vt:variant>
        <vt:i4>5111833</vt:i4>
      </vt:variant>
      <vt:variant>
        <vt:i4>18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7995433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5701701</vt:i4>
      </vt:variant>
      <vt:variant>
        <vt:i4>12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4522055</vt:i4>
      </vt:variant>
      <vt:variant>
        <vt:i4>9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6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9T22:43:00Z</dcterms:created>
  <dcterms:modified xsi:type="dcterms:W3CDTF">2022-12-09T22:43:00Z</dcterms:modified>
</cp:coreProperties>
</file>